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3, 2021 (05:30: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3T21:30:50Z</dcterms:created>
  <dcterms:modified xsi:type="dcterms:W3CDTF">2021-06-03T21:3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30: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